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1CA85A27" w:rsidR="00F524D1" w:rsidRPr="00E04195" w:rsidRDefault="0009531F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May 8 2023</w:t>
      </w:r>
    </w:p>
    <w:p w14:paraId="5F857239" w14:textId="0B244742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6795EAD7" w:rsidR="00F524D1" w:rsidRPr="00E04195" w:rsidRDefault="59495459" w:rsidP="59495459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59495459">
        <w:rPr>
          <w:rFonts w:ascii="Calibri" w:eastAsia="Times New Roman" w:hAnsi="Calibri" w:cs="Times New Roman"/>
          <w:b/>
          <w:bCs/>
          <w:sz w:val="24"/>
          <w:szCs w:val="24"/>
        </w:rPr>
        <w:t>Meeting Minutes</w:t>
      </w:r>
    </w:p>
    <w:p w14:paraId="625B3BDD" w14:textId="44F82C04" w:rsidR="53B62D0B" w:rsidRDefault="53B62D0B" w:rsidP="0434D885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</w:p>
    <w:tbl>
      <w:tblPr>
        <w:tblStyle w:val="TableGrid"/>
        <w:tblW w:w="8744" w:type="dxa"/>
        <w:tblLayout w:type="fixed"/>
        <w:tblLook w:val="06A0" w:firstRow="1" w:lastRow="0" w:firstColumn="1" w:lastColumn="0" w:noHBand="1" w:noVBand="1"/>
      </w:tblPr>
      <w:tblGrid>
        <w:gridCol w:w="3032"/>
        <w:gridCol w:w="605"/>
        <w:gridCol w:w="4092"/>
        <w:gridCol w:w="661"/>
        <w:gridCol w:w="354"/>
      </w:tblGrid>
      <w:tr w:rsidR="0434D885" w14:paraId="325F6A4A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13D46BC2" w14:textId="614CD5F7" w:rsidR="0434D885" w:rsidRDefault="0434D885" w:rsidP="0434D88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434D885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Cherrelle Hughey, CenC</w:t>
            </w: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36BDA807" w14:textId="600EA8B1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AA7B688" w14:textId="70EEA0E6" w:rsidR="0434D885" w:rsidRDefault="287C2737" w:rsidP="0434D88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287C273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Jamie Hekker, PHMC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008A2DA3" w14:textId="37B09793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1F1900A6" w14:textId="1B012885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434D885" w14:paraId="4D7BA113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4FBF6392" w14:textId="263A9EB3" w:rsidR="0434D885" w:rsidRDefault="0434D885">
            <w:r w:rsidRPr="0434D885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licia Cox, VA</w:t>
            </w: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682A68EC" w14:textId="6B5C1C84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26A830F" w14:textId="38D87D7B" w:rsidR="0434D885" w:rsidRDefault="287C2737" w:rsidP="4DAE6D16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287C273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Jauwan</w:t>
            </w:r>
            <w:proofErr w:type="spellEnd"/>
            <w:r w:rsidRPr="287C273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Wiggers, Users Union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7EACA84" w14:textId="525E9E50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D093686" w14:textId="5546B71A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434D885" w14:paraId="7023051E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3133680" w14:textId="6CFB6A00" w:rsidR="0434D885" w:rsidRDefault="23A8B614" w:rsidP="5B23C2B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23A8B614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Jasmine Young, VA</w:t>
            </w: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1D8E0E58" w14:textId="77C45BD8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4CF9187F" w14:textId="6648A851" w:rsidR="0434D885" w:rsidRDefault="287C2737" w:rsidP="4DAE6D16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287C273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iranda Paggeot, CoC Coordinator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0C28536" w14:textId="14934BBC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27FE3DB2" w14:textId="40A81E9A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434D885" w14:paraId="6D7F6CA0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3EA940A3" w14:textId="1B24F75A" w:rsidR="0434D885" w:rsidRDefault="0434D885">
            <w:r w:rsidRPr="0434D885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Nancy Todd, Community enCompass</w:t>
            </w: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21F58602" w14:textId="2FF79392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0088AFC1" w14:textId="3313D069" w:rsidR="0434D885" w:rsidRDefault="287C2737" w:rsidP="4DAE6D16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287C273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adison Butler, CenC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1605A213" w14:textId="54FF66CB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68A6902" w14:textId="6E68685F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434D885" w14:paraId="5B6C8F8C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A42FE1D" w14:textId="12AECCB5" w:rsidR="0434D885" w:rsidRDefault="3EAC89AF" w:rsidP="3EAC89AF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EAC89A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rina Burmeister, Red Project</w:t>
            </w:r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3249C68F" w14:textId="43A530A7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6BD4B757" w14:textId="6BF933F3" w:rsidR="0434D885" w:rsidRDefault="1A1AC95A" w:rsidP="4DAE6D16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tephen Thiele, Red Project</w:t>
            </w:r>
          </w:p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357E48E6" w14:textId="5098C9F6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707D93F" w14:textId="6AA30A36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434D885" w14:paraId="7B53FB9A" w14:textId="77777777" w:rsidTr="1A1AC95A">
        <w:trPr>
          <w:trHeight w:val="300"/>
        </w:trPr>
        <w:tc>
          <w:tcPr>
            <w:tcW w:w="31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1FF8D489" w14:textId="54DFEC42" w:rsidR="0434D885" w:rsidRDefault="3EAC89AF" w:rsidP="0434D885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EAC89A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Brandon Baskin, </w:t>
            </w:r>
            <w:proofErr w:type="spellStart"/>
            <w:r w:rsidRPr="3EAC89AF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HealthWest</w:t>
            </w:r>
            <w:proofErr w:type="spellEnd"/>
          </w:p>
        </w:tc>
        <w:tc>
          <w:tcPr>
            <w:tcW w:w="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705FAD9D" w14:textId="51403B7E" w:rsidR="1A1AC95A" w:rsidRDefault="1A1AC95A" w:rsidP="1A1AC95A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A1AC9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815E158" w14:textId="2ADAA027" w:rsidR="0434D885" w:rsidRDefault="0434D885"/>
        </w:tc>
        <w:tc>
          <w:tcPr>
            <w:tcW w:w="6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06856440" w14:textId="2CE98FDB" w:rsidR="1A1AC95A" w:rsidRDefault="1A1AC95A" w:rsidP="1A1AC95A"/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108" w:type="dxa"/>
              <w:right w:w="108" w:type="dxa"/>
            </w:tcMar>
          </w:tcPr>
          <w:p w14:paraId="5F000C42" w14:textId="7B89D463" w:rsidR="1A1AC95A" w:rsidRDefault="1A1AC95A" w:rsidP="1A1AC95A"/>
        </w:tc>
      </w:tr>
    </w:tbl>
    <w:p w14:paraId="01C018E1" w14:textId="5C1F085F" w:rsidR="0434D885" w:rsidRDefault="0434D885" w:rsidP="0434D885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</w:p>
    <w:p w14:paraId="6EFA01FA" w14:textId="168B38D1" w:rsidR="00F524D1" w:rsidRPr="00CA5757" w:rsidRDefault="0434D885" w:rsidP="00F524D1">
      <w:pPr>
        <w:pStyle w:val="ListParagraph"/>
        <w:numPr>
          <w:ilvl w:val="0"/>
          <w:numId w:val="9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Call to Order --1:05 PM</w:t>
      </w:r>
    </w:p>
    <w:p w14:paraId="170145E7" w14:textId="74BBB25B" w:rsidR="00BE52C8" w:rsidRPr="005C5049" w:rsidRDefault="00DB2347" w:rsidP="005C5049">
      <w:pPr>
        <w:pStyle w:val="ListParagraph"/>
        <w:numPr>
          <w:ilvl w:val="0"/>
          <w:numId w:val="2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C5049">
        <w:rPr>
          <w:rFonts w:ascii="Calibri" w:eastAsia="Times New Roman" w:hAnsi="Calibri" w:cs="Times New Roman"/>
          <w:sz w:val="24"/>
          <w:szCs w:val="24"/>
        </w:rPr>
        <w:t xml:space="preserve">Welcome and </w:t>
      </w:r>
      <w:r w:rsidR="005C5049" w:rsidRPr="005C5049">
        <w:rPr>
          <w:rFonts w:ascii="Calibri" w:eastAsia="Times New Roman" w:hAnsi="Calibri" w:cs="Times New Roman"/>
          <w:sz w:val="24"/>
          <w:szCs w:val="24"/>
        </w:rPr>
        <w:t>Minute Review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6B185F" w:rsidRPr="005C5049">
        <w:rPr>
          <w:rFonts w:ascii="Calibri" w:eastAsia="Times New Roman" w:hAnsi="Calibri" w:cs="Times New Roman"/>
          <w:sz w:val="24"/>
          <w:szCs w:val="24"/>
        </w:rPr>
        <w:t>–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09531F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209FEAF" w14:textId="34597935" w:rsidR="006B185F" w:rsidRDefault="006B185F" w:rsidP="006B185F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8C6E6EA" w14:textId="378EA7BF" w:rsidR="008D3613" w:rsidRDefault="0434D885" w:rsidP="005C5049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 xml:space="preserve">II. PIT Overview- </w:t>
      </w:r>
    </w:p>
    <w:p w14:paraId="5EE986FD" w14:textId="53DE8221" w:rsidR="0434D885" w:rsidRDefault="0434D885" w:rsidP="0434D885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12 people were identified, two of them did not want to share information</w:t>
      </w:r>
    </w:p>
    <w:p w14:paraId="1EB417DD" w14:textId="6ADB5DEE" w:rsidR="0434D885" w:rsidRDefault="59495459" w:rsidP="0434D885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59495459">
        <w:rPr>
          <w:rFonts w:ascii="Calibri" w:eastAsia="Times New Roman" w:hAnsi="Calibri" w:cs="Times New Roman"/>
          <w:sz w:val="24"/>
          <w:szCs w:val="24"/>
        </w:rPr>
        <w:t>Start advertising sooner for PIT Count for more volunteer involvement</w:t>
      </w:r>
    </w:p>
    <w:p w14:paraId="08DE2842" w14:textId="00C4BF81" w:rsidR="0434D885" w:rsidRDefault="59495459" w:rsidP="0434D885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59495459">
        <w:rPr>
          <w:rFonts w:ascii="Calibri" w:eastAsia="Times New Roman" w:hAnsi="Calibri" w:cs="Times New Roman"/>
          <w:sz w:val="24"/>
          <w:szCs w:val="24"/>
        </w:rPr>
        <w:t>Start making bags earlier</w:t>
      </w:r>
    </w:p>
    <w:p w14:paraId="2882F0C4" w14:textId="3902A83D" w:rsidR="0434D885" w:rsidRDefault="0434D885" w:rsidP="0434D885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Find resources to get gift cards to give out</w:t>
      </w:r>
    </w:p>
    <w:p w14:paraId="17B97DE2" w14:textId="6D48BC27" w:rsidR="0434D885" w:rsidRDefault="5B23C2B5" w:rsidP="0434D885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5B23C2B5">
        <w:rPr>
          <w:rFonts w:ascii="Calibri" w:eastAsia="Times New Roman" w:hAnsi="Calibri" w:cs="Times New Roman"/>
          <w:sz w:val="24"/>
          <w:szCs w:val="24"/>
        </w:rPr>
        <w:t>Possibly moving the host site from Fresh Coast Alliance to Life Align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0DD32DC" w14:textId="1EC70B59" w:rsidR="00A3752B" w:rsidRDefault="0434D885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III. By-Name-List</w:t>
      </w:r>
    </w:p>
    <w:p w14:paraId="51BE5A89" w14:textId="2D696436" w:rsidR="0434D885" w:rsidRDefault="0434D885" w:rsidP="0434D885">
      <w:pPr>
        <w:pStyle w:val="ListParagraph"/>
        <w:numPr>
          <w:ilvl w:val="0"/>
          <w:numId w:val="3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Bring names discussed on the By-Name-List meetings that have been difficult to contact</w:t>
      </w:r>
    </w:p>
    <w:p w14:paraId="45EDBAEC" w14:textId="4C28CAD9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FABBE0" w14:textId="2FE8F883" w:rsidR="000C2BEA" w:rsidRDefault="0434D885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IV. Project Homeless Connect/VA Stand Down</w:t>
      </w:r>
    </w:p>
    <w:p w14:paraId="79B0855A" w14:textId="0B3759CF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September 27, 2023, 12pm- 4pm</w:t>
      </w:r>
    </w:p>
    <w:p w14:paraId="6E189FEC" w14:textId="38BE7F06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Meeting May 9, 2023, to discuss final details of Project Connect/VA Stand Down</w:t>
      </w:r>
    </w:p>
    <w:p w14:paraId="6DA8C609" w14:textId="2C4324F8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Is there a way to track how many people come?</w:t>
      </w:r>
    </w:p>
    <w:p w14:paraId="7B8F5536" w14:textId="4FE9EC57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 xml:space="preserve">Check into who has to use Eventbrite </w:t>
      </w:r>
    </w:p>
    <w:p w14:paraId="3223ABD2" w14:textId="393A7EEA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Check into the use of the parking lot across from Vandyke Center for possible mobile clinics</w:t>
      </w:r>
    </w:p>
    <w:p w14:paraId="765BE2BC" w14:textId="06FCA0D5" w:rsidR="0434D885" w:rsidRDefault="0434D885" w:rsidP="0434D88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Red Project will do HIV/HEP testing</w:t>
      </w:r>
    </w:p>
    <w:p w14:paraId="6DEF4B1A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3A93AC92" w14:textId="231C9086" w:rsidR="00A3752B" w:rsidRPr="005C5049" w:rsidRDefault="0434D885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lastRenderedPageBreak/>
        <w:t>V. Other Business</w:t>
      </w:r>
    </w:p>
    <w:p w14:paraId="06D89BE9" w14:textId="529856D8" w:rsidR="0434D885" w:rsidRDefault="0434D885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Possibly find sponsors and donors for Outreach</w:t>
      </w:r>
    </w:p>
    <w:p w14:paraId="1F73EF11" w14:textId="6497DD84" w:rsidR="0434D885" w:rsidRDefault="0434D885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 xml:space="preserve">Health and Wellness Recovery event is in August- </w:t>
      </w:r>
      <w:proofErr w:type="spellStart"/>
      <w:r w:rsidRPr="0434D885">
        <w:rPr>
          <w:rFonts w:ascii="Calibri" w:eastAsia="Times New Roman" w:hAnsi="Calibri" w:cs="Times New Roman"/>
          <w:sz w:val="24"/>
          <w:szCs w:val="24"/>
        </w:rPr>
        <w:t>HealthWest</w:t>
      </w:r>
      <w:proofErr w:type="spellEnd"/>
    </w:p>
    <w:p w14:paraId="37E096E5" w14:textId="3DB5A826" w:rsidR="0434D885" w:rsidRDefault="0434D885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June 23, or June 24 event for Red Project and Life Align</w:t>
      </w:r>
    </w:p>
    <w:p w14:paraId="2CBF7120" w14:textId="332A84C8" w:rsidR="0434D885" w:rsidRDefault="0434D885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Silent auction, May 19, 2023, at Knights of Columbus given by Red Project</w:t>
      </w:r>
    </w:p>
    <w:p w14:paraId="0DFB63EF" w14:textId="762B3315" w:rsidR="0434D885" w:rsidRDefault="0434D885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434D885">
        <w:rPr>
          <w:rFonts w:ascii="Calibri" w:eastAsia="Times New Roman" w:hAnsi="Calibri" w:cs="Times New Roman"/>
          <w:sz w:val="24"/>
          <w:szCs w:val="24"/>
        </w:rPr>
        <w:t>VA2k May 19</w:t>
      </w:r>
      <w:r w:rsidRPr="0434D885">
        <w:rPr>
          <w:rFonts w:ascii="Calibri" w:eastAsia="Times New Roman" w:hAnsi="Calibri" w:cs="Times New Roman"/>
          <w:sz w:val="24"/>
          <w:szCs w:val="24"/>
          <w:vertAlign w:val="superscript"/>
        </w:rPr>
        <w:t>th</w:t>
      </w:r>
      <w:r w:rsidRPr="0434D885">
        <w:rPr>
          <w:rFonts w:ascii="Calibri" w:eastAsia="Times New Roman" w:hAnsi="Calibri" w:cs="Times New Roman"/>
          <w:sz w:val="24"/>
          <w:szCs w:val="24"/>
        </w:rPr>
        <w:t>, 2023, at 12:30PM given by Veterans Affairs (Donation boxes are located at the VA clinic by the airport and the Oakridge Golf Club</w:t>
      </w:r>
    </w:p>
    <w:p w14:paraId="4DE20582" w14:textId="3B6F5D7C" w:rsidR="0434D885" w:rsidRDefault="314BA0AD" w:rsidP="0434D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314BA0AD">
        <w:rPr>
          <w:rFonts w:ascii="Calibri" w:eastAsia="Times New Roman" w:hAnsi="Calibri" w:cs="Times New Roman"/>
          <w:sz w:val="24"/>
          <w:szCs w:val="24"/>
        </w:rPr>
        <w:t xml:space="preserve">BBQ event for neighbors given by Sacred Suds date is TBD. </w:t>
      </w:r>
    </w:p>
    <w:p w14:paraId="5432A4C3" w14:textId="0D71D5AA" w:rsidR="314BA0AD" w:rsidRDefault="314BA0AD" w:rsidP="314BA0AD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314BA0AD">
        <w:rPr>
          <w:rFonts w:ascii="Calibri" w:eastAsia="Times New Roman" w:hAnsi="Calibri" w:cs="Times New Roman"/>
          <w:sz w:val="24"/>
          <w:szCs w:val="24"/>
        </w:rPr>
        <w:t xml:space="preserve">Please come with your ideas to our next meeting on how we can be productive in our community as the Outreach Committee </w:t>
      </w:r>
    </w:p>
    <w:p w14:paraId="781B8177" w14:textId="1C39D383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B21BEE" w:rsidRDefault="00B21BEE"/>
    <w:sectPr w:rsidR="00B21BEE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7388" w14:textId="77777777" w:rsidR="00590A25" w:rsidRDefault="00590A25">
      <w:pPr>
        <w:spacing w:after="0" w:line="240" w:lineRule="auto"/>
      </w:pPr>
      <w:r>
        <w:separator/>
      </w:r>
    </w:p>
  </w:endnote>
  <w:endnote w:type="continuationSeparator" w:id="0">
    <w:p w14:paraId="5E1A20C5" w14:textId="77777777" w:rsidR="00590A25" w:rsidRDefault="00590A25">
      <w:pPr>
        <w:spacing w:after="0" w:line="240" w:lineRule="auto"/>
      </w:pPr>
      <w:r>
        <w:continuationSeparator/>
      </w:r>
    </w:p>
  </w:endnote>
  <w:endnote w:type="continuationNotice" w:id="1">
    <w:p w14:paraId="4C527788" w14:textId="77777777" w:rsidR="00A801FA" w:rsidRDefault="00A801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1D6994F9" w:rsidR="00B21BEE" w:rsidRDefault="000F7796" w:rsidP="00B21BEE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6C14BE">
      <w:t>May 8, 2023</w:t>
    </w:r>
    <w:r w:rsidR="00467F3C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8F3C4" w14:textId="77777777" w:rsidR="00590A25" w:rsidRDefault="00590A25">
      <w:pPr>
        <w:spacing w:after="0" w:line="240" w:lineRule="auto"/>
      </w:pPr>
      <w:r>
        <w:separator/>
      </w:r>
    </w:p>
  </w:footnote>
  <w:footnote w:type="continuationSeparator" w:id="0">
    <w:p w14:paraId="192DE417" w14:textId="77777777" w:rsidR="00590A25" w:rsidRDefault="00590A25">
      <w:pPr>
        <w:spacing w:after="0" w:line="240" w:lineRule="auto"/>
      </w:pPr>
      <w:r>
        <w:continuationSeparator/>
      </w:r>
    </w:p>
  </w:footnote>
  <w:footnote w:type="continuationNotice" w:id="1">
    <w:p w14:paraId="43490E64" w14:textId="77777777" w:rsidR="00A801FA" w:rsidRDefault="00A801FA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ZLJt6NQwC2fRB" int2:id="3UPWXVhT">
      <int2:state int2:value="Rejected" int2:type="AugLoop_Text_Critique"/>
    </int2:textHash>
    <int2:textHash int2:hashCode="t2AWFzVt6iC/AR" int2:id="JCXRDjnL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A10C7"/>
    <w:multiLevelType w:val="hybridMultilevel"/>
    <w:tmpl w:val="FFFFFFFF"/>
    <w:lvl w:ilvl="0" w:tplc="80E0A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EC7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4677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A268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A06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DC2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B8E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0F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CD2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3454F"/>
    <w:multiLevelType w:val="hybridMultilevel"/>
    <w:tmpl w:val="FFFFFFFF"/>
    <w:lvl w:ilvl="0" w:tplc="C49C4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FCAF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63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23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C74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F0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48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4CC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D02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146D40"/>
    <w:multiLevelType w:val="hybridMultilevel"/>
    <w:tmpl w:val="FFFFFFFF"/>
    <w:lvl w:ilvl="0" w:tplc="9A788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EEF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610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306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181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B48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ADF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20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9CA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FFF8D7"/>
    <w:multiLevelType w:val="hybridMultilevel"/>
    <w:tmpl w:val="FFFFFFFF"/>
    <w:lvl w:ilvl="0" w:tplc="9A123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7C3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1E4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8A2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1E4A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C8E4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887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5E18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C07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324448">
    <w:abstractNumId w:val="5"/>
  </w:num>
  <w:num w:numId="2" w16cid:durableId="1428774951">
    <w:abstractNumId w:val="21"/>
  </w:num>
  <w:num w:numId="3" w16cid:durableId="644167757">
    <w:abstractNumId w:val="15"/>
  </w:num>
  <w:num w:numId="4" w16cid:durableId="605893805">
    <w:abstractNumId w:val="6"/>
  </w:num>
  <w:num w:numId="5" w16cid:durableId="836771524">
    <w:abstractNumId w:val="4"/>
  </w:num>
  <w:num w:numId="6" w16cid:durableId="1187909343">
    <w:abstractNumId w:val="18"/>
  </w:num>
  <w:num w:numId="7" w16cid:durableId="1488865563">
    <w:abstractNumId w:val="3"/>
  </w:num>
  <w:num w:numId="8" w16cid:durableId="1745372263">
    <w:abstractNumId w:val="16"/>
  </w:num>
  <w:num w:numId="9" w16cid:durableId="1634673375">
    <w:abstractNumId w:val="1"/>
  </w:num>
  <w:num w:numId="10" w16cid:durableId="2061896246">
    <w:abstractNumId w:val="17"/>
  </w:num>
  <w:num w:numId="11" w16cid:durableId="1536189491">
    <w:abstractNumId w:val="7"/>
  </w:num>
  <w:num w:numId="12" w16cid:durableId="1946882592">
    <w:abstractNumId w:val="13"/>
  </w:num>
  <w:num w:numId="13" w16cid:durableId="1814374263">
    <w:abstractNumId w:val="2"/>
  </w:num>
  <w:num w:numId="14" w16cid:durableId="1113137059">
    <w:abstractNumId w:val="20"/>
  </w:num>
  <w:num w:numId="15" w16cid:durableId="359210746">
    <w:abstractNumId w:val="14"/>
  </w:num>
  <w:num w:numId="16" w16cid:durableId="1930961838">
    <w:abstractNumId w:val="22"/>
  </w:num>
  <w:num w:numId="17" w16cid:durableId="51462232">
    <w:abstractNumId w:val="8"/>
  </w:num>
  <w:num w:numId="18" w16cid:durableId="1698116524">
    <w:abstractNumId w:val="12"/>
  </w:num>
  <w:num w:numId="19" w16cid:durableId="1672565914">
    <w:abstractNumId w:val="11"/>
  </w:num>
  <w:num w:numId="20" w16cid:durableId="44641394">
    <w:abstractNumId w:val="0"/>
  </w:num>
  <w:num w:numId="21" w16cid:durableId="805661180">
    <w:abstractNumId w:val="19"/>
  </w:num>
  <w:num w:numId="22" w16cid:durableId="1105880456">
    <w:abstractNumId w:val="9"/>
  </w:num>
  <w:num w:numId="23" w16cid:durableId="14169030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358C3"/>
    <w:rsid w:val="00090D5B"/>
    <w:rsid w:val="00091EAB"/>
    <w:rsid w:val="0009531F"/>
    <w:rsid w:val="000B72B0"/>
    <w:rsid w:val="000C2BEA"/>
    <w:rsid w:val="000F7796"/>
    <w:rsid w:val="001E0B31"/>
    <w:rsid w:val="00290F20"/>
    <w:rsid w:val="00354C6B"/>
    <w:rsid w:val="003A1605"/>
    <w:rsid w:val="003E45A9"/>
    <w:rsid w:val="003F1415"/>
    <w:rsid w:val="00467F3C"/>
    <w:rsid w:val="0054305A"/>
    <w:rsid w:val="00590A25"/>
    <w:rsid w:val="005A2DFC"/>
    <w:rsid w:val="005C5049"/>
    <w:rsid w:val="005F59B8"/>
    <w:rsid w:val="00613F31"/>
    <w:rsid w:val="00615EE9"/>
    <w:rsid w:val="0062145C"/>
    <w:rsid w:val="006B185F"/>
    <w:rsid w:val="006B4C5E"/>
    <w:rsid w:val="006C14BE"/>
    <w:rsid w:val="006F5F34"/>
    <w:rsid w:val="00791898"/>
    <w:rsid w:val="008221D2"/>
    <w:rsid w:val="00827A8D"/>
    <w:rsid w:val="0087228C"/>
    <w:rsid w:val="008D3613"/>
    <w:rsid w:val="0092162F"/>
    <w:rsid w:val="009E1766"/>
    <w:rsid w:val="009E4225"/>
    <w:rsid w:val="00A3752B"/>
    <w:rsid w:val="00A801FA"/>
    <w:rsid w:val="00A840F4"/>
    <w:rsid w:val="00AF01AD"/>
    <w:rsid w:val="00B21BEE"/>
    <w:rsid w:val="00B91BAF"/>
    <w:rsid w:val="00B957D4"/>
    <w:rsid w:val="00BB45B1"/>
    <w:rsid w:val="00BE33C5"/>
    <w:rsid w:val="00BE52C8"/>
    <w:rsid w:val="00C2374D"/>
    <w:rsid w:val="00C32BA5"/>
    <w:rsid w:val="00C645F1"/>
    <w:rsid w:val="00C667F3"/>
    <w:rsid w:val="00D96EF8"/>
    <w:rsid w:val="00DA31CB"/>
    <w:rsid w:val="00DB2347"/>
    <w:rsid w:val="00E87E3D"/>
    <w:rsid w:val="00E90B8C"/>
    <w:rsid w:val="00ED3D0D"/>
    <w:rsid w:val="00ED6883"/>
    <w:rsid w:val="00F524D1"/>
    <w:rsid w:val="0434D885"/>
    <w:rsid w:val="1A1AC95A"/>
    <w:rsid w:val="23A8B614"/>
    <w:rsid w:val="287C2737"/>
    <w:rsid w:val="314BA0AD"/>
    <w:rsid w:val="3EAC89AF"/>
    <w:rsid w:val="4DAE6D16"/>
    <w:rsid w:val="53B62D0B"/>
    <w:rsid w:val="59495459"/>
    <w:rsid w:val="5B23C2B5"/>
    <w:rsid w:val="603AC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A647257-97B4-470C-A1E3-A51A05B47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7ceb807-261a-4532-bc89-4fa0194390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F05B079DF85E40A32529DFCA2C7D5C" ma:contentTypeVersion="12" ma:contentTypeDescription="Create a new document." ma:contentTypeScope="" ma:versionID="14a20ed4aad7a88ce40fc584674e2d30">
  <xsd:schema xmlns:xsd="http://www.w3.org/2001/XMLSchema" xmlns:xs="http://www.w3.org/2001/XMLSchema" xmlns:p="http://schemas.microsoft.com/office/2006/metadata/properties" xmlns:ns3="47ceb807-261a-4532-bc89-4fa019439058" xmlns:ns4="65d71296-b1c7-427c-925b-39795d48be92" targetNamespace="http://schemas.microsoft.com/office/2006/metadata/properties" ma:root="true" ma:fieldsID="9021fe4a989b13dfac10b892d9afa086" ns3:_="" ns4:_="">
    <xsd:import namespace="47ceb807-261a-4532-bc89-4fa019439058"/>
    <xsd:import namespace="65d71296-b1c7-427c-925b-39795d48be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eb807-261a-4532-bc89-4fa019439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71296-b1c7-427c-925b-39795d48be9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5BED4-F4C8-47FB-8909-CC8E9DD3EFC1}">
  <ds:schemaRefs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47ceb807-261a-4532-bc89-4fa019439058"/>
    <ds:schemaRef ds:uri="http://schemas.openxmlformats.org/package/2006/metadata/core-properties"/>
    <ds:schemaRef ds:uri="http://purl.org/dc/dcmitype/"/>
    <ds:schemaRef ds:uri="65d71296-b1c7-427c-925b-39795d48be9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0AF688A-9166-4B46-BB3E-5B400544A9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091BB-48EF-487F-8CED-CFCF8F8B9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ceb807-261a-4532-bc89-4fa019439058"/>
    <ds:schemaRef ds:uri="65d71296-b1c7-427c-925b-39795d48be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2</Characters>
  <Application>Microsoft Office Word</Application>
  <DocSecurity>4</DocSecurity>
  <Lines>13</Lines>
  <Paragraphs>3</Paragraphs>
  <ScaleCrop>false</ScaleCrop>
  <Company>Trinity Health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5:14:00Z</cp:lastPrinted>
  <dcterms:created xsi:type="dcterms:W3CDTF">2023-08-11T14:59:00Z</dcterms:created>
  <dcterms:modified xsi:type="dcterms:W3CDTF">2023-08-1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F05B079DF85E40A32529DFCA2C7D5C</vt:lpwstr>
  </property>
</Properties>
</file>